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386648" w14:textId="77777777" w:rsidR="00A347B9" w:rsidRPr="00166758" w:rsidRDefault="00A347B9" w:rsidP="00A347B9">
      <w:pPr>
        <w:spacing w:line="288" w:lineRule="auto"/>
        <w:jc w:val="center"/>
        <w:rPr>
          <w:b/>
          <w:sz w:val="32"/>
          <w:lang w:val="en-GB"/>
        </w:rPr>
      </w:pPr>
      <w:r w:rsidRPr="00166758">
        <w:rPr>
          <w:b/>
          <w:sz w:val="32"/>
          <w:lang w:val="en-GB"/>
        </w:rPr>
        <w:t>RIGA TECHNICAL UNIVERSITY</w:t>
      </w:r>
    </w:p>
    <w:p w14:paraId="27B8CD7D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 w:rsidRPr="00166758">
        <w:rPr>
          <w:lang w:val="en-GB"/>
        </w:rPr>
        <w:t>Faculty of [..]</w:t>
      </w:r>
    </w:p>
    <w:p w14:paraId="77AFE9FB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 w:rsidRPr="00166758">
        <w:rPr>
          <w:lang w:val="en-GB"/>
        </w:rPr>
        <w:t>Ins</w:t>
      </w:r>
      <w:r>
        <w:rPr>
          <w:lang w:val="en-GB"/>
        </w:rPr>
        <w:t>t</w:t>
      </w:r>
      <w:r w:rsidRPr="00166758">
        <w:rPr>
          <w:lang w:val="en-GB"/>
        </w:rPr>
        <w:t xml:space="preserve">itute of </w:t>
      </w:r>
      <w:r>
        <w:rPr>
          <w:lang w:val="en-GB"/>
        </w:rPr>
        <w:t>[..]</w:t>
      </w:r>
    </w:p>
    <w:p w14:paraId="32B03D84" w14:textId="77777777" w:rsidR="00A347B9" w:rsidRPr="00166758" w:rsidRDefault="00A347B9" w:rsidP="00A347B9">
      <w:pPr>
        <w:spacing w:line="288" w:lineRule="auto"/>
        <w:jc w:val="center"/>
        <w:rPr>
          <w:sz w:val="32"/>
          <w:lang w:val="en-GB"/>
        </w:rPr>
      </w:pPr>
    </w:p>
    <w:p w14:paraId="2E34CA32" w14:textId="77777777" w:rsidR="00A347B9" w:rsidRPr="00166758" w:rsidRDefault="00A347B9" w:rsidP="00A347B9">
      <w:pPr>
        <w:spacing w:line="288" w:lineRule="auto"/>
        <w:jc w:val="center"/>
        <w:rPr>
          <w:sz w:val="32"/>
          <w:lang w:val="en-GB"/>
        </w:rPr>
      </w:pPr>
    </w:p>
    <w:p w14:paraId="3A3DA074" w14:textId="77777777" w:rsidR="00A347B9" w:rsidRPr="00166758" w:rsidRDefault="00A347B9" w:rsidP="00A347B9">
      <w:pPr>
        <w:spacing w:line="288" w:lineRule="auto"/>
        <w:jc w:val="center"/>
        <w:rPr>
          <w:sz w:val="32"/>
          <w:lang w:val="en-GB"/>
        </w:rPr>
      </w:pPr>
    </w:p>
    <w:p w14:paraId="69415622" w14:textId="77777777" w:rsidR="00A347B9" w:rsidRPr="00166758" w:rsidRDefault="00A347B9" w:rsidP="00A347B9">
      <w:pPr>
        <w:spacing w:line="288" w:lineRule="auto"/>
        <w:jc w:val="center"/>
        <w:rPr>
          <w:b/>
          <w:sz w:val="32"/>
          <w:lang w:val="en-GB"/>
        </w:rPr>
      </w:pPr>
    </w:p>
    <w:p w14:paraId="0A9247F2" w14:textId="77777777" w:rsidR="00A347B9" w:rsidRPr="00166758" w:rsidRDefault="00A347B9" w:rsidP="00A347B9">
      <w:pPr>
        <w:spacing w:line="288" w:lineRule="auto"/>
        <w:jc w:val="center"/>
        <w:rPr>
          <w:b/>
          <w:sz w:val="32"/>
          <w:lang w:val="en-GB"/>
        </w:rPr>
      </w:pPr>
      <w:r>
        <w:rPr>
          <w:b/>
          <w:sz w:val="32"/>
          <w:lang w:val="en-GB"/>
        </w:rPr>
        <w:t>Name</w:t>
      </w:r>
      <w:r w:rsidRPr="00166758">
        <w:rPr>
          <w:b/>
          <w:sz w:val="32"/>
          <w:lang w:val="en-GB"/>
        </w:rPr>
        <w:t xml:space="preserve"> </w:t>
      </w:r>
      <w:r>
        <w:rPr>
          <w:b/>
          <w:sz w:val="32"/>
          <w:lang w:val="en-GB"/>
        </w:rPr>
        <w:t>Surname</w:t>
      </w:r>
    </w:p>
    <w:p w14:paraId="28DED07A" w14:textId="77777777" w:rsidR="00A347B9" w:rsidRPr="00A347B9" w:rsidRDefault="00A347B9" w:rsidP="00A347B9">
      <w:pPr>
        <w:spacing w:line="288" w:lineRule="auto"/>
        <w:jc w:val="center"/>
        <w:rPr>
          <w:b/>
        </w:rPr>
      </w:pPr>
      <w:r w:rsidRPr="005C4A55">
        <w:t xml:space="preserve">Doctoral </w:t>
      </w:r>
      <w:r>
        <w:t>S</w:t>
      </w:r>
      <w:r w:rsidRPr="005C4A55">
        <w:t xml:space="preserve">tudent of the </w:t>
      </w:r>
      <w:r>
        <w:t>Study P</w:t>
      </w:r>
      <w:r w:rsidRPr="005C4A55">
        <w:t>rogramme “</w:t>
      </w:r>
      <w:r>
        <w:t>Name of the Programme</w:t>
      </w:r>
      <w:r w:rsidRPr="005C4A55">
        <w:t>”</w:t>
      </w:r>
    </w:p>
    <w:p w14:paraId="06F0AFB1" w14:textId="77777777" w:rsidR="00A347B9" w:rsidRPr="00166758" w:rsidRDefault="00A347B9" w:rsidP="00A347B9">
      <w:pPr>
        <w:spacing w:line="288" w:lineRule="auto"/>
        <w:rPr>
          <w:b/>
          <w:sz w:val="56"/>
          <w:lang w:val="en-GB"/>
        </w:rPr>
      </w:pPr>
    </w:p>
    <w:p w14:paraId="5A90C4D5" w14:textId="77777777" w:rsidR="00A347B9" w:rsidRPr="00166758" w:rsidRDefault="00A347B9" w:rsidP="00A347B9">
      <w:pPr>
        <w:spacing w:line="288" w:lineRule="auto"/>
        <w:jc w:val="center"/>
        <w:rPr>
          <w:b/>
          <w:sz w:val="56"/>
          <w:lang w:val="en-GB"/>
        </w:rPr>
      </w:pPr>
    </w:p>
    <w:p w14:paraId="7EDC0DAB" w14:textId="77777777" w:rsidR="00A347B9" w:rsidRPr="00166758" w:rsidRDefault="00A347B9" w:rsidP="00A347B9">
      <w:pPr>
        <w:spacing w:line="288" w:lineRule="auto"/>
        <w:jc w:val="center"/>
        <w:rPr>
          <w:b/>
          <w:sz w:val="56"/>
          <w:lang w:val="en-GB"/>
        </w:rPr>
      </w:pPr>
    </w:p>
    <w:p w14:paraId="5B0567B5" w14:textId="77777777" w:rsidR="00A347B9" w:rsidRPr="00166758" w:rsidRDefault="00A347B9" w:rsidP="00A347B9">
      <w:pPr>
        <w:spacing w:line="288" w:lineRule="auto"/>
        <w:jc w:val="center"/>
        <w:rPr>
          <w:sz w:val="40"/>
          <w:lang w:val="en-GB"/>
        </w:rPr>
      </w:pPr>
      <w:r>
        <w:rPr>
          <w:b/>
          <w:sz w:val="40"/>
          <w:lang w:val="en-GB"/>
        </w:rPr>
        <w:t>TITLE OF THE DOCTORAL THESIS</w:t>
      </w:r>
    </w:p>
    <w:p w14:paraId="79687E11" w14:textId="77777777" w:rsidR="00A347B9" w:rsidRPr="003C5859" w:rsidRDefault="00A347B9" w:rsidP="00A347B9">
      <w:pPr>
        <w:spacing w:line="288" w:lineRule="auto"/>
        <w:jc w:val="both"/>
        <w:rPr>
          <w:lang w:val="en-GB"/>
        </w:rPr>
      </w:pPr>
    </w:p>
    <w:p w14:paraId="38B940EC" w14:textId="77777777" w:rsidR="00A347B9" w:rsidRPr="003C5859" w:rsidRDefault="00A347B9" w:rsidP="00A347B9">
      <w:pPr>
        <w:spacing w:line="288" w:lineRule="auto"/>
        <w:jc w:val="center"/>
        <w:rPr>
          <w:b/>
        </w:rPr>
      </w:pPr>
      <w:r w:rsidRPr="003C5859">
        <w:rPr>
          <w:b/>
        </w:rPr>
        <w:t>Summary of the Doctoral Thesis</w:t>
      </w:r>
    </w:p>
    <w:p w14:paraId="35FC6332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2E763741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08327409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129A3252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40893E5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6C29858A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0FF4FB9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44649E75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631FB6BC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52B2280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17B69DAA" w14:textId="77777777" w:rsidR="00A347B9" w:rsidRPr="00166758" w:rsidRDefault="00A347B9" w:rsidP="00A347B9">
      <w:pPr>
        <w:spacing w:line="288" w:lineRule="auto"/>
        <w:jc w:val="right"/>
        <w:rPr>
          <w:b/>
          <w:lang w:val="en-GB"/>
        </w:rPr>
      </w:pPr>
      <w:r w:rsidRPr="00166758">
        <w:rPr>
          <w:lang w:val="en-GB"/>
        </w:rPr>
        <w:tab/>
      </w:r>
      <w:r>
        <w:rPr>
          <w:lang w:val="en-GB"/>
        </w:rPr>
        <w:t>Scientific supervisor</w:t>
      </w:r>
      <w:r w:rsidRPr="00166758">
        <w:rPr>
          <w:lang w:val="en-GB"/>
        </w:rPr>
        <w:t xml:space="preserve"> </w:t>
      </w:r>
    </w:p>
    <w:p w14:paraId="53CB45AB" w14:textId="77777777" w:rsidR="00A347B9" w:rsidRPr="00166758" w:rsidRDefault="00A347B9" w:rsidP="00A347B9">
      <w:pPr>
        <w:spacing w:line="288" w:lineRule="auto"/>
        <w:jc w:val="right"/>
        <w:rPr>
          <w:i/>
          <w:lang w:val="en-GB"/>
        </w:rPr>
      </w:pPr>
      <w:r w:rsidRPr="00166758">
        <w:rPr>
          <w:lang w:val="en-GB"/>
        </w:rPr>
        <w:t xml:space="preserve"> Prof</w:t>
      </w:r>
      <w:r>
        <w:rPr>
          <w:lang w:val="en-GB"/>
        </w:rPr>
        <w:t>essor</w:t>
      </w:r>
      <w:r w:rsidRPr="00166758">
        <w:rPr>
          <w:lang w:val="en-GB"/>
        </w:rPr>
        <w:t xml:space="preserve"> </w:t>
      </w:r>
      <w:r w:rsidRPr="00E665EF">
        <w:rPr>
          <w:lang w:val="en-GB"/>
        </w:rPr>
        <w:t xml:space="preserve">Dr. </w:t>
      </w:r>
      <w:r w:rsidRPr="00E665EF">
        <w:rPr>
          <w:noProof/>
          <w:lang w:val="en-GB"/>
        </w:rPr>
        <w:t>habil</w:t>
      </w:r>
      <w:r w:rsidRPr="00E665EF">
        <w:rPr>
          <w:lang w:val="en-GB"/>
        </w:rPr>
        <w:t>. sc. ing</w:t>
      </w:r>
      <w:r w:rsidRPr="00166758">
        <w:rPr>
          <w:i/>
          <w:lang w:val="en-GB"/>
        </w:rPr>
        <w:t>.</w:t>
      </w:r>
    </w:p>
    <w:p w14:paraId="383C92D4" w14:textId="77777777" w:rsidR="00A347B9" w:rsidRPr="00166758" w:rsidRDefault="00A347B9" w:rsidP="00A347B9">
      <w:pPr>
        <w:spacing w:line="288" w:lineRule="auto"/>
        <w:jc w:val="right"/>
        <w:rPr>
          <w:lang w:val="en-GB"/>
        </w:rPr>
      </w:pPr>
      <w:r>
        <w:rPr>
          <w:lang w:val="en-GB"/>
        </w:rPr>
        <w:t>NAME SURNAME</w:t>
      </w:r>
    </w:p>
    <w:p w14:paraId="06D9A377" w14:textId="77777777" w:rsidR="00A347B9" w:rsidRPr="00166758" w:rsidRDefault="00A347B9" w:rsidP="00A347B9">
      <w:pPr>
        <w:spacing w:line="288" w:lineRule="auto"/>
        <w:jc w:val="center"/>
        <w:rPr>
          <w:b/>
          <w:lang w:val="en-GB"/>
        </w:rPr>
      </w:pPr>
    </w:p>
    <w:p w14:paraId="6660B48A" w14:textId="77777777" w:rsidR="00A347B9" w:rsidRPr="00166758" w:rsidRDefault="00A347B9" w:rsidP="00A347B9">
      <w:pPr>
        <w:spacing w:line="288" w:lineRule="auto"/>
        <w:jc w:val="center"/>
        <w:rPr>
          <w:b/>
          <w:lang w:val="en-GB"/>
        </w:rPr>
      </w:pPr>
    </w:p>
    <w:p w14:paraId="26FB07B2" w14:textId="77777777" w:rsidR="00A347B9" w:rsidRPr="00166758" w:rsidRDefault="00A347B9" w:rsidP="00A347B9">
      <w:pPr>
        <w:spacing w:line="288" w:lineRule="auto"/>
        <w:rPr>
          <w:b/>
          <w:lang w:val="en-GB"/>
        </w:rPr>
      </w:pPr>
    </w:p>
    <w:p w14:paraId="07631148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 w:rsidRPr="00166758">
        <w:rPr>
          <w:lang w:val="en-GB"/>
        </w:rPr>
        <w:t xml:space="preserve">RTU </w:t>
      </w:r>
      <w:r>
        <w:rPr>
          <w:lang w:val="en-GB"/>
        </w:rPr>
        <w:t>Press</w:t>
      </w:r>
    </w:p>
    <w:p w14:paraId="7E9AB3EB" w14:textId="77777777" w:rsidR="00A347B9" w:rsidRPr="00166758" w:rsidRDefault="00A347B9" w:rsidP="00A347B9">
      <w:pPr>
        <w:spacing w:line="288" w:lineRule="auto"/>
        <w:jc w:val="center"/>
        <w:rPr>
          <w:lang w:val="en-GB"/>
        </w:rPr>
      </w:pPr>
      <w:r>
        <w:rPr>
          <w:lang w:val="en-GB"/>
        </w:rPr>
        <w:t>Ri</w:t>
      </w:r>
      <w:r w:rsidRPr="00166758">
        <w:rPr>
          <w:lang w:val="en-GB"/>
        </w:rPr>
        <w:t xml:space="preserve">ga </w:t>
      </w:r>
      <w:r>
        <w:rPr>
          <w:lang w:val="en-GB"/>
        </w:rPr>
        <w:t>200x</w:t>
      </w:r>
    </w:p>
    <w:p w14:paraId="0FF54A7E" w14:textId="77777777" w:rsidR="00A347B9" w:rsidRPr="00166758" w:rsidRDefault="00A347B9" w:rsidP="00A347B9">
      <w:pPr>
        <w:spacing w:line="288" w:lineRule="auto"/>
        <w:ind w:left="4139"/>
        <w:jc w:val="both"/>
        <w:rPr>
          <w:lang w:val="en-GB"/>
        </w:rPr>
      </w:pPr>
      <w:r w:rsidRPr="00166758">
        <w:rPr>
          <w:b/>
          <w:sz w:val="32"/>
          <w:lang w:val="en-GB"/>
        </w:rPr>
        <w:br w:type="page"/>
      </w:r>
      <w:r>
        <w:rPr>
          <w:lang w:val="en-GB"/>
        </w:rPr>
        <w:lastRenderedPageBreak/>
        <w:t>Surname</w:t>
      </w:r>
      <w:r w:rsidRPr="00166758">
        <w:rPr>
          <w:lang w:val="en-GB"/>
        </w:rPr>
        <w:t xml:space="preserve"> </w:t>
      </w:r>
      <w:r>
        <w:rPr>
          <w:lang w:val="en-GB"/>
        </w:rPr>
        <w:t>N</w:t>
      </w:r>
      <w:r w:rsidRPr="00166758">
        <w:rPr>
          <w:lang w:val="en-GB"/>
        </w:rPr>
        <w:t xml:space="preserve">. </w:t>
      </w:r>
      <w:r>
        <w:rPr>
          <w:lang w:val="en-GB"/>
        </w:rPr>
        <w:t>Title</w:t>
      </w:r>
      <w:r w:rsidRPr="00166758">
        <w:rPr>
          <w:lang w:val="en-GB"/>
        </w:rPr>
        <w:t xml:space="preserve">. </w:t>
      </w:r>
      <w:r>
        <w:rPr>
          <w:lang w:val="en-GB"/>
        </w:rPr>
        <w:t>Summary of the Doctoral Thesis</w:t>
      </w:r>
      <w:r w:rsidRPr="00166758">
        <w:rPr>
          <w:lang w:val="en-GB"/>
        </w:rPr>
        <w:t>. – R</w:t>
      </w:r>
      <w:r>
        <w:rPr>
          <w:lang w:val="en-GB"/>
        </w:rPr>
        <w:t>i</w:t>
      </w:r>
      <w:r w:rsidRPr="00166758">
        <w:rPr>
          <w:lang w:val="en-GB"/>
        </w:rPr>
        <w:t xml:space="preserve">ga: RTU </w:t>
      </w:r>
      <w:r>
        <w:rPr>
          <w:lang w:val="en-GB"/>
        </w:rPr>
        <w:t>Press</w:t>
      </w:r>
      <w:r w:rsidRPr="00166758">
        <w:rPr>
          <w:lang w:val="en-GB"/>
        </w:rPr>
        <w:t>, 201x. – xx p.</w:t>
      </w:r>
    </w:p>
    <w:p w14:paraId="50376AA9" w14:textId="77777777" w:rsidR="00A347B9" w:rsidRPr="00166758" w:rsidRDefault="00A347B9" w:rsidP="00A347B9">
      <w:pPr>
        <w:spacing w:line="288" w:lineRule="auto"/>
        <w:ind w:left="4860"/>
        <w:jc w:val="both"/>
        <w:rPr>
          <w:lang w:val="en-GB"/>
        </w:rPr>
      </w:pPr>
    </w:p>
    <w:p w14:paraId="7903B9A5" w14:textId="28147A50" w:rsidR="00A347B9" w:rsidRPr="00166758" w:rsidRDefault="00595DDD" w:rsidP="00A347B9">
      <w:pPr>
        <w:spacing w:line="288" w:lineRule="auto"/>
        <w:ind w:left="4139"/>
        <w:jc w:val="both"/>
        <w:rPr>
          <w:lang w:val="en-GB"/>
        </w:rPr>
      </w:pPr>
      <w:r>
        <w:rPr>
          <w:lang w:val="en-GB"/>
        </w:rPr>
        <w:t xml:space="preserve">Published in </w:t>
      </w:r>
      <w:r w:rsidR="00A347B9" w:rsidRPr="00F31271">
        <w:rPr>
          <w:noProof/>
          <w:lang w:val="en-GB"/>
        </w:rPr>
        <w:t>accord</w:t>
      </w:r>
      <w:r w:rsidRPr="00F31271">
        <w:rPr>
          <w:noProof/>
          <w:lang w:val="en-GB"/>
        </w:rPr>
        <w:t>ance</w:t>
      </w:r>
      <w:r>
        <w:rPr>
          <w:lang w:val="en-GB"/>
        </w:rPr>
        <w:t xml:space="preserve"> with</w:t>
      </w:r>
      <w:r w:rsidR="00A347B9">
        <w:rPr>
          <w:lang w:val="en-GB"/>
        </w:rPr>
        <w:t xml:space="preserve"> the decision of</w:t>
      </w:r>
      <w:r w:rsidR="00A347B9" w:rsidRPr="00166758">
        <w:rPr>
          <w:lang w:val="en-GB"/>
        </w:rPr>
        <w:t xml:space="preserve"> </w:t>
      </w:r>
      <w:r>
        <w:rPr>
          <w:lang w:val="en-GB"/>
        </w:rPr>
        <w:t>the Promotion Council</w:t>
      </w:r>
      <w:bookmarkStart w:id="0" w:name="_GoBack"/>
      <w:bookmarkEnd w:id="0"/>
      <w:r>
        <w:rPr>
          <w:lang w:val="en-GB"/>
        </w:rPr>
        <w:t xml:space="preserve"> </w:t>
      </w:r>
      <w:r w:rsidR="004B75F1">
        <w:rPr>
          <w:lang w:val="en-GB"/>
        </w:rPr>
        <w:t>“</w:t>
      </w:r>
      <w:r w:rsidR="00A347B9" w:rsidRPr="00166758">
        <w:rPr>
          <w:lang w:val="en-GB"/>
        </w:rPr>
        <w:t>[..]</w:t>
      </w:r>
      <w:r w:rsidR="004B75F1">
        <w:rPr>
          <w:lang w:val="en-GB"/>
        </w:rPr>
        <w:t>”</w:t>
      </w:r>
      <w:r w:rsidR="00A347B9" w:rsidRPr="00166758">
        <w:rPr>
          <w:spacing w:val="-6"/>
          <w:lang w:val="en-GB"/>
        </w:rPr>
        <w:t xml:space="preserve"> </w:t>
      </w:r>
      <w:r w:rsidR="00A347B9" w:rsidRPr="00F31271">
        <w:rPr>
          <w:noProof/>
          <w:spacing w:val="-6"/>
          <w:lang w:val="en-GB"/>
        </w:rPr>
        <w:t>of </w:t>
      </w:r>
      <w:r w:rsidRPr="00F31271">
        <w:rPr>
          <w:noProof/>
          <w:spacing w:val="-6"/>
          <w:lang w:val="en-GB"/>
        </w:rPr>
        <w:t xml:space="preserve"> x</w:t>
      </w:r>
      <w:r>
        <w:rPr>
          <w:spacing w:val="-6"/>
          <w:lang w:val="en-GB"/>
        </w:rPr>
        <w:t xml:space="preserve"> </w:t>
      </w:r>
      <w:r w:rsidR="00A347B9">
        <w:rPr>
          <w:spacing w:val="-6"/>
          <w:lang w:val="en-GB"/>
        </w:rPr>
        <w:t>Month</w:t>
      </w:r>
      <w:r w:rsidR="00A347B9" w:rsidRPr="00166758">
        <w:rPr>
          <w:spacing w:val="-6"/>
          <w:lang w:val="en-GB"/>
        </w:rPr>
        <w:t xml:space="preserve"> </w:t>
      </w:r>
      <w:r w:rsidR="00A347B9">
        <w:rPr>
          <w:spacing w:val="-6"/>
          <w:lang w:val="en-GB"/>
        </w:rPr>
        <w:t xml:space="preserve"> 201x</w:t>
      </w:r>
      <w:r w:rsidR="00A347B9" w:rsidRPr="00166758">
        <w:rPr>
          <w:lang w:val="en-GB"/>
        </w:rPr>
        <w:t xml:space="preserve">, </w:t>
      </w:r>
      <w:r w:rsidR="00A347B9">
        <w:rPr>
          <w:lang w:val="en-GB"/>
        </w:rPr>
        <w:t>Minutes No</w:t>
      </w:r>
      <w:r w:rsidR="00A347B9" w:rsidRPr="00166758">
        <w:rPr>
          <w:lang w:val="en-GB"/>
        </w:rPr>
        <w:t>. xx.</w:t>
      </w:r>
    </w:p>
    <w:p w14:paraId="1EF5F07F" w14:textId="77777777" w:rsidR="00A347B9" w:rsidRPr="00166758" w:rsidRDefault="00A347B9" w:rsidP="00A347B9">
      <w:pPr>
        <w:rPr>
          <w:lang w:val="en-GB"/>
        </w:rPr>
      </w:pPr>
    </w:p>
    <w:p w14:paraId="5C17EDDC" w14:textId="77777777" w:rsidR="00A347B9" w:rsidRPr="00166758" w:rsidRDefault="00A347B9" w:rsidP="00A347B9">
      <w:pPr>
        <w:tabs>
          <w:tab w:val="left" w:pos="4320"/>
        </w:tabs>
        <w:jc w:val="center"/>
        <w:rPr>
          <w:b/>
          <w:lang w:val="en-GB"/>
        </w:rPr>
      </w:pPr>
    </w:p>
    <w:p w14:paraId="1D0CF3D4" w14:textId="77777777" w:rsidR="00A347B9" w:rsidRPr="00166758" w:rsidRDefault="00A347B9" w:rsidP="00A347B9">
      <w:pPr>
        <w:tabs>
          <w:tab w:val="left" w:pos="4680"/>
        </w:tabs>
        <w:rPr>
          <w:lang w:val="en-GB"/>
        </w:rPr>
      </w:pPr>
    </w:p>
    <w:p w14:paraId="14F2DCDE" w14:textId="77777777" w:rsidR="00A347B9" w:rsidRPr="00166758" w:rsidRDefault="00A347B9" w:rsidP="00A347B9">
      <w:pPr>
        <w:rPr>
          <w:lang w:val="en-GB"/>
        </w:rPr>
      </w:pPr>
    </w:p>
    <w:p w14:paraId="440FE3C0" w14:textId="77777777" w:rsidR="00A347B9" w:rsidRPr="00166758" w:rsidRDefault="00A347B9" w:rsidP="00A347B9">
      <w:pPr>
        <w:rPr>
          <w:lang w:val="en-GB"/>
        </w:rPr>
      </w:pPr>
    </w:p>
    <w:p w14:paraId="30A111F2" w14:textId="77777777" w:rsidR="00A347B9" w:rsidRPr="00166758" w:rsidRDefault="00A347B9" w:rsidP="00A347B9">
      <w:pPr>
        <w:rPr>
          <w:lang w:val="en-GB"/>
        </w:rPr>
      </w:pPr>
    </w:p>
    <w:p w14:paraId="2E3A388C" w14:textId="77777777" w:rsidR="00A347B9" w:rsidRPr="00166758" w:rsidRDefault="00A347B9" w:rsidP="00A347B9">
      <w:pPr>
        <w:rPr>
          <w:lang w:val="en-GB"/>
        </w:rPr>
      </w:pPr>
    </w:p>
    <w:p w14:paraId="0A981F37" w14:textId="77777777" w:rsidR="00A347B9" w:rsidRPr="00166758" w:rsidRDefault="00A347B9" w:rsidP="00A347B9">
      <w:pPr>
        <w:rPr>
          <w:lang w:val="en-GB"/>
        </w:rPr>
      </w:pPr>
    </w:p>
    <w:p w14:paraId="08F237FB" w14:textId="77777777" w:rsidR="00A347B9" w:rsidRPr="00166758" w:rsidRDefault="00A347B9" w:rsidP="00A347B9">
      <w:pPr>
        <w:rPr>
          <w:lang w:val="en-GB"/>
        </w:rPr>
      </w:pPr>
    </w:p>
    <w:p w14:paraId="4F5A5819" w14:textId="77777777" w:rsidR="00A347B9" w:rsidRPr="00166758" w:rsidRDefault="00A347B9" w:rsidP="00A347B9">
      <w:pPr>
        <w:rPr>
          <w:b/>
          <w:lang w:val="en-GB"/>
        </w:rPr>
      </w:pPr>
    </w:p>
    <w:p w14:paraId="57F28E99" w14:textId="77777777" w:rsidR="00A347B9" w:rsidRPr="00166758" w:rsidRDefault="00A347B9" w:rsidP="00A347B9">
      <w:pPr>
        <w:rPr>
          <w:b/>
          <w:lang w:val="en-GB"/>
        </w:rPr>
      </w:pPr>
    </w:p>
    <w:p w14:paraId="0F55636B" w14:textId="77777777" w:rsidR="00A347B9" w:rsidRPr="00166758" w:rsidRDefault="00A347B9" w:rsidP="00A347B9">
      <w:pPr>
        <w:rPr>
          <w:b/>
          <w:lang w:val="en-GB"/>
        </w:rPr>
      </w:pPr>
    </w:p>
    <w:p w14:paraId="59D3BF8F" w14:textId="77777777" w:rsidR="00A347B9" w:rsidRPr="00166758" w:rsidRDefault="00A347B9" w:rsidP="00A347B9">
      <w:pPr>
        <w:rPr>
          <w:b/>
          <w:lang w:val="en-GB"/>
        </w:rPr>
      </w:pPr>
    </w:p>
    <w:p w14:paraId="2B68B9ED" w14:textId="77777777" w:rsidR="00A347B9" w:rsidRPr="00166758" w:rsidRDefault="00A347B9" w:rsidP="00A347B9">
      <w:pPr>
        <w:rPr>
          <w:b/>
          <w:lang w:val="en-GB"/>
        </w:rPr>
      </w:pPr>
    </w:p>
    <w:p w14:paraId="6BB17EEE" w14:textId="77777777" w:rsidR="00A347B9" w:rsidRPr="00166758" w:rsidRDefault="00A347B9" w:rsidP="00A347B9">
      <w:pPr>
        <w:rPr>
          <w:b/>
          <w:lang w:val="en-GB"/>
        </w:rPr>
      </w:pPr>
    </w:p>
    <w:p w14:paraId="135F5564" w14:textId="77777777" w:rsidR="00A347B9" w:rsidRPr="00166758" w:rsidRDefault="00A347B9" w:rsidP="00A347B9">
      <w:pPr>
        <w:rPr>
          <w:b/>
          <w:lang w:val="en-GB"/>
        </w:rPr>
      </w:pPr>
    </w:p>
    <w:p w14:paraId="4B5BAA94" w14:textId="77777777" w:rsidR="00A347B9" w:rsidRPr="00166758" w:rsidRDefault="00A347B9" w:rsidP="00A347B9">
      <w:pPr>
        <w:rPr>
          <w:b/>
          <w:lang w:val="en-GB"/>
        </w:rPr>
      </w:pPr>
    </w:p>
    <w:p w14:paraId="16ABD406" w14:textId="77777777" w:rsidR="00A347B9" w:rsidRPr="00166758" w:rsidRDefault="00A347B9" w:rsidP="00A347B9">
      <w:pPr>
        <w:rPr>
          <w:b/>
          <w:lang w:val="en-GB"/>
        </w:rPr>
      </w:pPr>
    </w:p>
    <w:p w14:paraId="58F19F01" w14:textId="77777777" w:rsidR="00A347B9" w:rsidRPr="00166758" w:rsidRDefault="00A347B9" w:rsidP="00A347B9">
      <w:pPr>
        <w:rPr>
          <w:b/>
          <w:lang w:val="en-GB"/>
        </w:rPr>
      </w:pPr>
    </w:p>
    <w:p w14:paraId="486DC560" w14:textId="77777777" w:rsidR="00A347B9" w:rsidRPr="00166758" w:rsidRDefault="00A347B9" w:rsidP="00A347B9">
      <w:pPr>
        <w:rPr>
          <w:b/>
          <w:lang w:val="en-GB"/>
        </w:rPr>
      </w:pPr>
    </w:p>
    <w:p w14:paraId="3639CFD0" w14:textId="77777777" w:rsidR="00A347B9" w:rsidRPr="00166758" w:rsidRDefault="00A347B9" w:rsidP="00A347B9">
      <w:pPr>
        <w:rPr>
          <w:b/>
          <w:lang w:val="en-GB"/>
        </w:rPr>
      </w:pPr>
    </w:p>
    <w:p w14:paraId="62E63388" w14:textId="77777777" w:rsidR="00A347B9" w:rsidRPr="00166758" w:rsidRDefault="00A347B9" w:rsidP="00A347B9">
      <w:pPr>
        <w:rPr>
          <w:b/>
          <w:lang w:val="en-GB"/>
        </w:rPr>
      </w:pPr>
    </w:p>
    <w:p w14:paraId="3453C17F" w14:textId="77777777" w:rsidR="00A347B9" w:rsidRPr="00166758" w:rsidRDefault="00A347B9" w:rsidP="00A347B9">
      <w:pPr>
        <w:rPr>
          <w:b/>
          <w:lang w:val="en-GB"/>
        </w:rPr>
      </w:pPr>
    </w:p>
    <w:p w14:paraId="0C32FDDB" w14:textId="77777777" w:rsidR="00A347B9" w:rsidRPr="00166758" w:rsidRDefault="00A347B9" w:rsidP="00A347B9">
      <w:pPr>
        <w:rPr>
          <w:b/>
          <w:lang w:val="en-GB"/>
        </w:rPr>
      </w:pPr>
    </w:p>
    <w:p w14:paraId="1B41706F" w14:textId="77777777" w:rsidR="00A347B9" w:rsidRPr="00166758" w:rsidRDefault="00A347B9" w:rsidP="00A347B9">
      <w:pPr>
        <w:rPr>
          <w:b/>
          <w:lang w:val="en-GB"/>
        </w:rPr>
      </w:pPr>
    </w:p>
    <w:p w14:paraId="38831CCE" w14:textId="77777777" w:rsidR="00A347B9" w:rsidRPr="00166758" w:rsidRDefault="00A347B9" w:rsidP="00A347B9">
      <w:pPr>
        <w:rPr>
          <w:b/>
          <w:lang w:val="en-GB"/>
        </w:rPr>
      </w:pPr>
    </w:p>
    <w:p w14:paraId="18F4D372" w14:textId="77777777" w:rsidR="00A347B9" w:rsidRPr="00166758" w:rsidRDefault="00A347B9" w:rsidP="00A347B9">
      <w:pPr>
        <w:rPr>
          <w:b/>
          <w:lang w:val="en-GB"/>
        </w:rPr>
      </w:pPr>
    </w:p>
    <w:p w14:paraId="03607045" w14:textId="77777777" w:rsidR="00A347B9" w:rsidRPr="00166758" w:rsidRDefault="00A347B9" w:rsidP="00A347B9">
      <w:pPr>
        <w:rPr>
          <w:b/>
          <w:lang w:val="en-GB"/>
        </w:rPr>
      </w:pPr>
    </w:p>
    <w:p w14:paraId="25BFAEDB" w14:textId="77777777" w:rsidR="00A347B9" w:rsidRPr="00166758" w:rsidRDefault="00A347B9" w:rsidP="00A347B9">
      <w:pPr>
        <w:rPr>
          <w:b/>
          <w:lang w:val="en-GB"/>
        </w:rPr>
      </w:pPr>
    </w:p>
    <w:p w14:paraId="45A3CC58" w14:textId="77777777" w:rsidR="00A347B9" w:rsidRPr="00166758" w:rsidRDefault="00A347B9" w:rsidP="00A347B9">
      <w:pPr>
        <w:rPr>
          <w:b/>
          <w:lang w:val="en-GB"/>
        </w:rPr>
      </w:pPr>
    </w:p>
    <w:p w14:paraId="37E31C11" w14:textId="77777777" w:rsidR="00A347B9" w:rsidRPr="00166758" w:rsidRDefault="00A347B9" w:rsidP="00A347B9">
      <w:pPr>
        <w:rPr>
          <w:b/>
          <w:lang w:val="en-GB"/>
        </w:rPr>
      </w:pPr>
    </w:p>
    <w:p w14:paraId="1EB898B0" w14:textId="77777777" w:rsidR="00A347B9" w:rsidRPr="00166758" w:rsidRDefault="00A347B9" w:rsidP="00A347B9">
      <w:pPr>
        <w:rPr>
          <w:b/>
          <w:lang w:val="en-GB"/>
        </w:rPr>
      </w:pPr>
    </w:p>
    <w:p w14:paraId="2AC6499E" w14:textId="77777777" w:rsidR="00A347B9" w:rsidRPr="00166758" w:rsidRDefault="00A347B9" w:rsidP="00A347B9">
      <w:pPr>
        <w:rPr>
          <w:b/>
          <w:lang w:val="en-GB"/>
        </w:rPr>
      </w:pPr>
    </w:p>
    <w:p w14:paraId="1402F649" w14:textId="77777777" w:rsidR="00A347B9" w:rsidRPr="00166758" w:rsidRDefault="00A347B9" w:rsidP="00A347B9">
      <w:pPr>
        <w:rPr>
          <w:b/>
          <w:lang w:val="en-GB"/>
        </w:rPr>
      </w:pPr>
    </w:p>
    <w:p w14:paraId="50AF17B9" w14:textId="77777777" w:rsidR="00A347B9" w:rsidRPr="00166758" w:rsidRDefault="00A347B9" w:rsidP="00A347B9">
      <w:pPr>
        <w:rPr>
          <w:b/>
          <w:lang w:val="en-GB"/>
        </w:rPr>
      </w:pPr>
    </w:p>
    <w:p w14:paraId="682DFFCD" w14:textId="77777777" w:rsidR="00A347B9" w:rsidRPr="00166758" w:rsidRDefault="00A347B9" w:rsidP="00A347B9">
      <w:pPr>
        <w:rPr>
          <w:lang w:val="en-GB"/>
        </w:rPr>
      </w:pPr>
      <w:r>
        <w:rPr>
          <w:lang w:val="en-GB"/>
        </w:rPr>
        <w:t>Gratitude and</w:t>
      </w:r>
      <w:r w:rsidRPr="00166758">
        <w:rPr>
          <w:lang w:val="en-GB"/>
        </w:rPr>
        <w:t xml:space="preserve"> logo</w:t>
      </w:r>
      <w:r>
        <w:rPr>
          <w:lang w:val="en-GB"/>
        </w:rPr>
        <w:t>s</w:t>
      </w:r>
      <w:r w:rsidRPr="00166758">
        <w:rPr>
          <w:lang w:val="en-GB"/>
        </w:rPr>
        <w:t xml:space="preserve"> (</w:t>
      </w:r>
      <w:r>
        <w:rPr>
          <w:lang w:val="en-GB"/>
        </w:rPr>
        <w:t>if needed</w:t>
      </w:r>
      <w:r w:rsidRPr="00166758">
        <w:rPr>
          <w:lang w:val="en-GB"/>
        </w:rPr>
        <w:t>)</w:t>
      </w:r>
    </w:p>
    <w:p w14:paraId="47BB5561" w14:textId="77777777" w:rsidR="00A347B9" w:rsidRPr="00166758" w:rsidRDefault="00A347B9" w:rsidP="00A347B9">
      <w:pPr>
        <w:rPr>
          <w:b/>
          <w:lang w:val="en-GB"/>
        </w:rPr>
      </w:pPr>
    </w:p>
    <w:p w14:paraId="78C75861" w14:textId="77777777" w:rsidR="00A347B9" w:rsidRPr="00166758" w:rsidRDefault="00A347B9" w:rsidP="00A347B9">
      <w:pPr>
        <w:rPr>
          <w:b/>
          <w:lang w:val="en-GB"/>
        </w:rPr>
      </w:pPr>
    </w:p>
    <w:p w14:paraId="129681E5" w14:textId="77777777" w:rsidR="00A347B9" w:rsidRPr="00166758" w:rsidRDefault="00A347B9" w:rsidP="00A347B9">
      <w:pPr>
        <w:rPr>
          <w:b/>
          <w:lang w:val="en-GB"/>
        </w:rPr>
      </w:pPr>
    </w:p>
    <w:p w14:paraId="3301DD06" w14:textId="77777777" w:rsidR="00A347B9" w:rsidRPr="00166758" w:rsidRDefault="00A347B9" w:rsidP="00A347B9">
      <w:pPr>
        <w:rPr>
          <w:b/>
          <w:color w:val="FF0000"/>
          <w:lang w:val="en-GB"/>
        </w:rPr>
      </w:pPr>
    </w:p>
    <w:p w14:paraId="6988F6CF" w14:textId="77777777" w:rsidR="00A347B9" w:rsidRPr="00166758" w:rsidRDefault="00A347B9" w:rsidP="00A347B9">
      <w:pPr>
        <w:rPr>
          <w:b/>
          <w:color w:val="808080"/>
          <w:lang w:val="en-GB"/>
        </w:rPr>
        <w:sectPr w:rsidR="00A347B9" w:rsidRPr="00166758" w:rsidSect="00C23220">
          <w:footerReference w:type="even" r:id="rId6"/>
          <w:footerReference w:type="default" r:id="rId7"/>
          <w:endnotePr>
            <w:numFmt w:val="decimal"/>
          </w:endnotePr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  <w:r w:rsidRPr="00166758">
        <w:rPr>
          <w:b/>
          <w:lang w:val="en-GB"/>
        </w:rPr>
        <w:t xml:space="preserve">ISBN </w:t>
      </w:r>
      <w:r w:rsidRPr="00166758">
        <w:rPr>
          <w:b/>
          <w:color w:val="000000"/>
          <w:lang w:val="en-GB"/>
        </w:rPr>
        <w:t>xxx-xxxx-xx-xxx-x</w:t>
      </w:r>
    </w:p>
    <w:p w14:paraId="467155EA" w14:textId="77777777" w:rsidR="00A347B9" w:rsidRPr="00A347B9" w:rsidRDefault="00A347B9" w:rsidP="00A347B9">
      <w:pPr>
        <w:autoSpaceDE w:val="0"/>
        <w:autoSpaceDN w:val="0"/>
        <w:adjustRightInd w:val="0"/>
        <w:spacing w:before="360" w:afterLines="240" w:after="576"/>
        <w:jc w:val="center"/>
        <w:rPr>
          <w:b/>
          <w:sz w:val="32"/>
          <w:szCs w:val="32"/>
          <w:lang w:val="en-GB"/>
        </w:rPr>
      </w:pPr>
      <w:r w:rsidRPr="00A347B9">
        <w:rPr>
          <w:rFonts w:eastAsia="Calibri"/>
          <w:b/>
          <w:bCs/>
          <w:sz w:val="32"/>
          <w:szCs w:val="32"/>
          <w:lang w:val="en-GB" w:eastAsia="lv-LV"/>
        </w:rPr>
        <w:lastRenderedPageBreak/>
        <w:t>DOCTORAL THESIS PROPOSED TO RIGA TECHNICAL</w:t>
      </w:r>
      <w:r>
        <w:rPr>
          <w:rFonts w:eastAsia="Calibri"/>
          <w:b/>
          <w:bCs/>
          <w:sz w:val="32"/>
          <w:szCs w:val="32"/>
          <w:lang w:val="en-GB" w:eastAsia="lv-LV"/>
        </w:rPr>
        <w:t xml:space="preserve"> </w:t>
      </w:r>
      <w:r w:rsidRPr="00A347B9">
        <w:rPr>
          <w:rFonts w:eastAsia="Calibri"/>
          <w:b/>
          <w:bCs/>
          <w:sz w:val="32"/>
          <w:szCs w:val="32"/>
          <w:lang w:val="en-GB" w:eastAsia="lv-LV"/>
        </w:rPr>
        <w:t>UNIVERSITY FOR THE PROMOTION TO THE SCIENTIFIC DEGREE</w:t>
      </w:r>
      <w:r>
        <w:rPr>
          <w:rFonts w:eastAsia="Calibri"/>
          <w:b/>
          <w:bCs/>
          <w:sz w:val="32"/>
          <w:szCs w:val="32"/>
          <w:lang w:val="en-GB" w:eastAsia="lv-LV"/>
        </w:rPr>
        <w:t xml:space="preserve"> </w:t>
      </w:r>
      <w:r w:rsidRPr="00A347B9">
        <w:rPr>
          <w:rFonts w:eastAsia="Calibri"/>
          <w:b/>
          <w:bCs/>
          <w:sz w:val="32"/>
          <w:szCs w:val="32"/>
          <w:lang w:val="en-GB" w:eastAsia="lv-LV"/>
        </w:rPr>
        <w:t>OF DOCTOR OF ENGINEERING SCIENCES</w:t>
      </w:r>
    </w:p>
    <w:p w14:paraId="04F9CF5F" w14:textId="4C2A246F" w:rsidR="00A347B9" w:rsidRPr="00915996" w:rsidRDefault="00A347B9" w:rsidP="00A347B9">
      <w:pPr>
        <w:spacing w:line="288" w:lineRule="auto"/>
        <w:ind w:firstLine="357"/>
        <w:jc w:val="both"/>
        <w:rPr>
          <w:lang w:val="en-GB"/>
        </w:rPr>
      </w:pPr>
      <w:r w:rsidRPr="00915996">
        <w:rPr>
          <w:lang w:val="en-GB"/>
        </w:rPr>
        <w:t xml:space="preserve">To be granted the scientific degree of Doctor of Engineering Sciences, the present Doctoral Thesis has been submitted for the defence at the open meeting of RTU Promotion Council on </w:t>
      </w:r>
      <w:r>
        <w:rPr>
          <w:lang w:val="en-GB"/>
        </w:rPr>
        <w:t>Month x, 201x</w:t>
      </w:r>
      <w:r w:rsidRPr="00915996">
        <w:rPr>
          <w:lang w:val="en-GB"/>
        </w:rPr>
        <w:t xml:space="preserve"> at the </w:t>
      </w:r>
      <w:r>
        <w:rPr>
          <w:lang w:val="en-GB"/>
        </w:rPr>
        <w:t>Faculty of [...] of</w:t>
      </w:r>
      <w:r w:rsidRPr="00915996">
        <w:rPr>
          <w:lang w:val="en-GB"/>
        </w:rPr>
        <w:t xml:space="preserve"> Riga Technical University, </w:t>
      </w:r>
      <w:r w:rsidR="00863C14">
        <w:rPr>
          <w:lang w:val="en-GB"/>
        </w:rPr>
        <w:t xml:space="preserve">x </w:t>
      </w:r>
      <w:r>
        <w:rPr>
          <w:lang w:val="en-GB"/>
        </w:rPr>
        <w:t xml:space="preserve">[..] </w:t>
      </w:r>
      <w:r w:rsidR="00863C14" w:rsidRPr="00F31271">
        <w:rPr>
          <w:noProof/>
          <w:lang w:val="en-GB"/>
        </w:rPr>
        <w:t>S</w:t>
      </w:r>
      <w:r w:rsidRPr="00F31271">
        <w:rPr>
          <w:noProof/>
          <w:lang w:val="en-GB"/>
        </w:rPr>
        <w:t>treet</w:t>
      </w:r>
      <w:r w:rsidRPr="00915996">
        <w:rPr>
          <w:lang w:val="en-GB"/>
        </w:rPr>
        <w:t>,</w:t>
      </w:r>
      <w:r>
        <w:rPr>
          <w:lang w:val="en-GB"/>
        </w:rPr>
        <w:t xml:space="preserve"> </w:t>
      </w:r>
      <w:r w:rsidR="00863C14" w:rsidRPr="00F31271">
        <w:rPr>
          <w:noProof/>
          <w:lang w:val="en-GB"/>
        </w:rPr>
        <w:t>R</w:t>
      </w:r>
      <w:r w:rsidRPr="00F31271">
        <w:rPr>
          <w:noProof/>
          <w:lang w:val="en-GB"/>
        </w:rPr>
        <w:t>oom</w:t>
      </w:r>
      <w:r>
        <w:rPr>
          <w:lang w:val="en-GB"/>
        </w:rPr>
        <w:t xml:space="preserve"> xxx.</w:t>
      </w:r>
    </w:p>
    <w:p w14:paraId="7E952F6C" w14:textId="77777777" w:rsidR="00A347B9" w:rsidRPr="00166758" w:rsidRDefault="00A347B9" w:rsidP="00A347B9">
      <w:pPr>
        <w:rPr>
          <w:lang w:val="en-GB"/>
        </w:rPr>
      </w:pPr>
    </w:p>
    <w:p w14:paraId="3C49401D" w14:textId="77777777" w:rsidR="00A347B9" w:rsidRDefault="00A347B9" w:rsidP="00A347B9">
      <w:pPr>
        <w:rPr>
          <w:lang w:val="en-GB"/>
        </w:rPr>
      </w:pPr>
    </w:p>
    <w:p w14:paraId="612D785E" w14:textId="77777777" w:rsidR="00A347B9" w:rsidRPr="00166758" w:rsidRDefault="00A347B9" w:rsidP="00A347B9">
      <w:pPr>
        <w:rPr>
          <w:lang w:val="en-GB"/>
        </w:rPr>
      </w:pPr>
    </w:p>
    <w:p w14:paraId="286F9434" w14:textId="77777777" w:rsidR="00A347B9" w:rsidRPr="00166758" w:rsidRDefault="00A347B9" w:rsidP="00A347B9">
      <w:pPr>
        <w:rPr>
          <w:lang w:val="en-GB"/>
        </w:rPr>
      </w:pPr>
      <w:r>
        <w:rPr>
          <w:lang w:val="en-GB"/>
        </w:rPr>
        <w:t>OFFICIAL</w:t>
      </w:r>
      <w:r w:rsidRPr="00166758">
        <w:rPr>
          <w:lang w:val="en-GB"/>
        </w:rPr>
        <w:t xml:space="preserve"> R</w:t>
      </w:r>
      <w:r>
        <w:rPr>
          <w:lang w:val="en-GB"/>
        </w:rPr>
        <w:t>EVIEWERS</w:t>
      </w:r>
    </w:p>
    <w:p w14:paraId="5B955180" w14:textId="77777777" w:rsidR="00A347B9" w:rsidRPr="00166758" w:rsidRDefault="00A347B9" w:rsidP="00A347B9">
      <w:pPr>
        <w:ind w:firstLine="357"/>
        <w:jc w:val="both"/>
        <w:rPr>
          <w:lang w:val="en-GB"/>
        </w:rPr>
      </w:pPr>
    </w:p>
    <w:p w14:paraId="0A6487B3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>
        <w:rPr>
          <w:lang w:val="en-GB"/>
        </w:rPr>
        <w:t>Professor</w:t>
      </w:r>
      <w:r w:rsidRPr="00166758">
        <w:rPr>
          <w:lang w:val="en-GB"/>
        </w:rPr>
        <w:t xml:space="preserve"> </w:t>
      </w:r>
      <w:r w:rsidRPr="00E665EF">
        <w:rPr>
          <w:lang w:val="en-GB"/>
        </w:rPr>
        <w:t xml:space="preserve">Dr. </w:t>
      </w:r>
      <w:r w:rsidRPr="00E665EF">
        <w:rPr>
          <w:noProof/>
          <w:u w:val="thick" w:color="E2534F"/>
          <w:lang w:val="en-GB"/>
        </w:rPr>
        <w:t>habil</w:t>
      </w:r>
      <w:r w:rsidRPr="00E665EF">
        <w:rPr>
          <w:lang w:val="en-GB"/>
        </w:rPr>
        <w:t>. sc. ing</w:t>
      </w:r>
      <w:r w:rsidRPr="00AC7732">
        <w:rPr>
          <w:lang w:val="en-GB"/>
        </w:rPr>
        <w:t>.</w:t>
      </w:r>
      <w:r w:rsidRPr="00A347B9">
        <w:rPr>
          <w:lang w:val="en-GB"/>
        </w:rPr>
        <w:t xml:space="preserve"> </w:t>
      </w:r>
      <w:r>
        <w:rPr>
          <w:lang w:val="en-GB"/>
        </w:rPr>
        <w:t>Name</w:t>
      </w:r>
      <w:r w:rsidRPr="00166758">
        <w:rPr>
          <w:lang w:val="en-GB"/>
        </w:rPr>
        <w:t xml:space="preserve"> </w:t>
      </w:r>
      <w:r>
        <w:rPr>
          <w:lang w:val="en-GB"/>
        </w:rPr>
        <w:t>Surname</w:t>
      </w:r>
    </w:p>
    <w:p w14:paraId="4DB69C9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 w:rsidRPr="00166758">
        <w:rPr>
          <w:lang w:val="en-GB"/>
        </w:rPr>
        <w:t>U</w:t>
      </w:r>
      <w:r>
        <w:rPr>
          <w:lang w:val="en-GB"/>
        </w:rPr>
        <w:t>niversity</w:t>
      </w:r>
      <w:r w:rsidRPr="00166758">
        <w:rPr>
          <w:lang w:val="en-GB"/>
        </w:rPr>
        <w:t xml:space="preserve">, </w:t>
      </w:r>
      <w:r>
        <w:rPr>
          <w:lang w:val="en-GB"/>
        </w:rPr>
        <w:t>country (write country, if the university is not RTU)</w:t>
      </w:r>
    </w:p>
    <w:p w14:paraId="71A24064" w14:textId="77777777" w:rsidR="00A347B9" w:rsidRPr="00166758" w:rsidRDefault="00A347B9" w:rsidP="00A347B9">
      <w:pPr>
        <w:spacing w:line="288" w:lineRule="auto"/>
        <w:ind w:firstLine="357"/>
        <w:jc w:val="both"/>
        <w:rPr>
          <w:lang w:val="en-GB"/>
        </w:rPr>
      </w:pPr>
    </w:p>
    <w:p w14:paraId="788D3FF9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</w:p>
    <w:p w14:paraId="5DDC3934" w14:textId="77777777" w:rsidR="00A347B9" w:rsidRPr="00166758" w:rsidRDefault="00A347B9" w:rsidP="00A347B9">
      <w:pPr>
        <w:spacing w:line="288" w:lineRule="auto"/>
        <w:ind w:firstLine="357"/>
        <w:jc w:val="both"/>
        <w:rPr>
          <w:lang w:val="en-GB"/>
        </w:rPr>
      </w:pPr>
    </w:p>
    <w:p w14:paraId="648B6292" w14:textId="77777777" w:rsidR="00A347B9" w:rsidRPr="00166758" w:rsidRDefault="00A347B9" w:rsidP="00A347B9">
      <w:pPr>
        <w:rPr>
          <w:lang w:val="en-GB"/>
        </w:rPr>
      </w:pPr>
    </w:p>
    <w:p w14:paraId="52515D58" w14:textId="77777777" w:rsidR="00A347B9" w:rsidRPr="00166758" w:rsidRDefault="00A347B9" w:rsidP="00A347B9">
      <w:pPr>
        <w:rPr>
          <w:lang w:val="en-GB"/>
        </w:rPr>
      </w:pPr>
    </w:p>
    <w:p w14:paraId="1676DECD" w14:textId="77777777" w:rsidR="00A347B9" w:rsidRPr="00166758" w:rsidRDefault="00A347B9" w:rsidP="00A347B9">
      <w:pPr>
        <w:rPr>
          <w:lang w:val="en-GB"/>
        </w:rPr>
      </w:pPr>
    </w:p>
    <w:p w14:paraId="694E0C2D" w14:textId="77777777" w:rsidR="00A347B9" w:rsidRPr="00166758" w:rsidRDefault="00A347B9" w:rsidP="00A347B9">
      <w:pPr>
        <w:rPr>
          <w:lang w:val="en-GB"/>
        </w:rPr>
      </w:pPr>
    </w:p>
    <w:p w14:paraId="723612E8" w14:textId="77777777" w:rsidR="00A347B9" w:rsidRPr="00166758" w:rsidRDefault="00A347B9" w:rsidP="00A347B9">
      <w:pPr>
        <w:rPr>
          <w:lang w:val="en-GB"/>
        </w:rPr>
      </w:pPr>
    </w:p>
    <w:p w14:paraId="1F803217" w14:textId="77777777" w:rsidR="00A347B9" w:rsidRPr="00166758" w:rsidRDefault="00A347B9" w:rsidP="00A347B9">
      <w:pPr>
        <w:rPr>
          <w:lang w:val="en-GB"/>
        </w:rPr>
      </w:pPr>
    </w:p>
    <w:p w14:paraId="140E4DBC" w14:textId="77777777" w:rsidR="00A347B9" w:rsidRPr="00166758" w:rsidRDefault="00A347B9" w:rsidP="00A347B9">
      <w:pPr>
        <w:rPr>
          <w:lang w:val="en-GB"/>
        </w:rPr>
      </w:pPr>
    </w:p>
    <w:p w14:paraId="03C8F3AD" w14:textId="77777777" w:rsidR="00A347B9" w:rsidRPr="00166758" w:rsidRDefault="00A347B9" w:rsidP="00A347B9">
      <w:pPr>
        <w:rPr>
          <w:lang w:val="en-GB"/>
        </w:rPr>
      </w:pPr>
    </w:p>
    <w:p w14:paraId="4F38E72C" w14:textId="77777777" w:rsidR="00A347B9" w:rsidRPr="00166758" w:rsidRDefault="00A347B9" w:rsidP="00A347B9">
      <w:pPr>
        <w:rPr>
          <w:lang w:val="en-GB"/>
        </w:rPr>
      </w:pPr>
    </w:p>
    <w:p w14:paraId="55096D15" w14:textId="77777777" w:rsidR="00A347B9" w:rsidRDefault="00A347B9" w:rsidP="00A347B9">
      <w:pPr>
        <w:jc w:val="center"/>
        <w:rPr>
          <w:rFonts w:ascii="TimesNewRomanPSMT" w:hAnsi="TimesNewRomanPSMT" w:cs="TimesNewRomanPSMT"/>
          <w:sz w:val="26"/>
          <w:szCs w:val="26"/>
        </w:rPr>
      </w:pPr>
      <w:r w:rsidRPr="005C4A55">
        <w:rPr>
          <w:rFonts w:ascii="TimesNewRomanPSMT" w:hAnsi="TimesNewRomanPSMT" w:cs="TimesNewRomanPSMT"/>
          <w:sz w:val="26"/>
          <w:szCs w:val="26"/>
        </w:rPr>
        <w:t>DECLARATION OF ACADEMIC INTEGRITY</w:t>
      </w:r>
    </w:p>
    <w:p w14:paraId="65AAA042" w14:textId="77777777" w:rsidR="00A347B9" w:rsidRPr="00166758" w:rsidRDefault="00A347B9" w:rsidP="00A347B9">
      <w:pPr>
        <w:jc w:val="center"/>
        <w:rPr>
          <w:lang w:val="en-GB"/>
        </w:rPr>
      </w:pPr>
    </w:p>
    <w:p w14:paraId="5DD2F7D0" w14:textId="77777777" w:rsidR="00A347B9" w:rsidRPr="00834DF3" w:rsidRDefault="00A347B9" w:rsidP="00A347B9">
      <w:pPr>
        <w:spacing w:line="288" w:lineRule="auto"/>
        <w:ind w:firstLine="357"/>
        <w:jc w:val="both"/>
        <w:rPr>
          <w:lang w:val="en-GB"/>
        </w:rPr>
      </w:pPr>
      <w:r w:rsidRPr="00834DF3">
        <w:rPr>
          <w:lang w:val="en-GB"/>
        </w:rPr>
        <w:t xml:space="preserve">I hereby declare that the Doctoral Thesis submitted for the review to Riga Technical University for the promotion to the scientific degree of </w:t>
      </w:r>
      <w:r>
        <w:rPr>
          <w:lang w:val="en-GB"/>
        </w:rPr>
        <w:t xml:space="preserve">Doctor of Engineering Sciences </w:t>
      </w:r>
      <w:r w:rsidRPr="00834DF3">
        <w:rPr>
          <w:lang w:val="en-GB"/>
        </w:rPr>
        <w:t>is my own. I confirm that this Doctoral Thesis had not been submitted to any other university for the promotion to a scientific degree.</w:t>
      </w:r>
    </w:p>
    <w:p w14:paraId="0179DFBA" w14:textId="77777777" w:rsidR="00A347B9" w:rsidRPr="00166758" w:rsidRDefault="00A347B9" w:rsidP="00A347B9">
      <w:pPr>
        <w:spacing w:line="288" w:lineRule="auto"/>
        <w:ind w:firstLine="357"/>
        <w:jc w:val="both"/>
        <w:rPr>
          <w:lang w:val="en-GB"/>
        </w:rPr>
      </w:pPr>
    </w:p>
    <w:p w14:paraId="3B888B08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>
        <w:rPr>
          <w:lang w:val="en-GB"/>
        </w:rPr>
        <w:t>Name</w:t>
      </w:r>
      <w:r w:rsidRPr="00166758">
        <w:rPr>
          <w:lang w:val="en-GB"/>
        </w:rPr>
        <w:t xml:space="preserve"> </w:t>
      </w:r>
      <w:r>
        <w:rPr>
          <w:lang w:val="en-GB"/>
        </w:rPr>
        <w:t>Surname</w:t>
      </w:r>
      <w:r w:rsidRPr="00166758">
        <w:rPr>
          <w:lang w:val="en-GB"/>
        </w:rPr>
        <w:t xml:space="preserve"> ……………………………. (</w:t>
      </w:r>
      <w:r>
        <w:rPr>
          <w:lang w:val="en-GB"/>
        </w:rPr>
        <w:t>signature)</w:t>
      </w:r>
    </w:p>
    <w:p w14:paraId="004A8F0C" w14:textId="77777777" w:rsidR="00A347B9" w:rsidRPr="00166758" w:rsidRDefault="00A347B9" w:rsidP="00A347B9">
      <w:pPr>
        <w:spacing w:line="288" w:lineRule="auto"/>
        <w:jc w:val="both"/>
        <w:rPr>
          <w:lang w:val="en-GB"/>
        </w:rPr>
      </w:pPr>
      <w:r>
        <w:rPr>
          <w:lang w:val="en-GB"/>
        </w:rPr>
        <w:t>Date</w:t>
      </w:r>
      <w:r w:rsidRPr="00166758">
        <w:rPr>
          <w:lang w:val="en-GB"/>
        </w:rPr>
        <w:t>: ………………………</w:t>
      </w:r>
    </w:p>
    <w:p w14:paraId="475E75D5" w14:textId="77777777" w:rsidR="00A347B9" w:rsidRPr="00166758" w:rsidRDefault="00A347B9" w:rsidP="00A347B9">
      <w:pPr>
        <w:spacing w:line="288" w:lineRule="auto"/>
        <w:ind w:firstLine="357"/>
        <w:rPr>
          <w:lang w:val="en-GB"/>
        </w:rPr>
      </w:pPr>
    </w:p>
    <w:p w14:paraId="0DDB483F" w14:textId="4F566121" w:rsidR="000009B4" w:rsidRPr="00A347B9" w:rsidRDefault="00A347B9" w:rsidP="00A347B9">
      <w:pPr>
        <w:spacing w:line="288" w:lineRule="auto"/>
        <w:ind w:firstLine="357"/>
        <w:jc w:val="both"/>
        <w:rPr>
          <w:lang w:val="en-GB"/>
        </w:rPr>
      </w:pPr>
      <w:r w:rsidRPr="00866949">
        <w:rPr>
          <w:lang w:val="en-GB"/>
        </w:rPr>
        <w:t xml:space="preserve">The Doctoral Thesis </w:t>
      </w:r>
      <w:r w:rsidRPr="00A347B9">
        <w:rPr>
          <w:lang w:val="en-GB"/>
        </w:rPr>
        <w:t>has been written in Latvian/English. It consists of an Introduction; x Chapters; Conclusion; xx figures; x tables; x appendices; the total number of pages is xxx</w:t>
      </w:r>
      <w:r w:rsidR="004D0342">
        <w:rPr>
          <w:lang w:val="en-GB"/>
        </w:rPr>
        <w:t>,</w:t>
      </w:r>
      <w:r w:rsidR="00F31271">
        <w:rPr>
          <w:lang w:val="en-GB"/>
        </w:rPr>
        <w:t xml:space="preserve"> including / not including appendices</w:t>
      </w:r>
      <w:r w:rsidRPr="00A347B9">
        <w:rPr>
          <w:lang w:val="en-GB"/>
        </w:rPr>
        <w:t xml:space="preserve">. </w:t>
      </w:r>
      <w:r w:rsidRPr="00866949">
        <w:rPr>
          <w:lang w:val="en-GB"/>
        </w:rPr>
        <w:t xml:space="preserve">The </w:t>
      </w:r>
      <w:r>
        <w:rPr>
          <w:lang w:val="en-GB"/>
        </w:rPr>
        <w:t>Bibliography contains xxx titles</w:t>
      </w:r>
      <w:r w:rsidRPr="00A347B9">
        <w:rPr>
          <w:lang w:val="en-GB"/>
        </w:rPr>
        <w:t>.</w:t>
      </w:r>
    </w:p>
    <w:sectPr w:rsidR="000009B4" w:rsidRPr="00A347B9" w:rsidSect="008C7ED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1625B8" w14:textId="77777777" w:rsidR="005A68E9" w:rsidRDefault="008C7ED0">
      <w:r>
        <w:separator/>
      </w:r>
    </w:p>
  </w:endnote>
  <w:endnote w:type="continuationSeparator" w:id="0">
    <w:p w14:paraId="072B5B70" w14:textId="77777777" w:rsidR="005A68E9" w:rsidRDefault="008C7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3" w:usb1="08070000" w:usb2="00000010" w:usb3="00000000" w:csb0="00020005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15A94" w14:textId="77777777" w:rsidR="00483FE8" w:rsidRDefault="00A347B9" w:rsidP="00C2322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6BCCAC3" w14:textId="77777777" w:rsidR="00483FE8" w:rsidRDefault="00E665EF" w:rsidP="00C232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B6F89" w14:textId="63C7A5BC" w:rsidR="00483FE8" w:rsidRDefault="00A347B9" w:rsidP="00C2322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665EF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C084F" w14:textId="77777777" w:rsidR="005A68E9" w:rsidRDefault="008C7ED0">
      <w:r>
        <w:separator/>
      </w:r>
    </w:p>
  </w:footnote>
  <w:footnote w:type="continuationSeparator" w:id="0">
    <w:p w14:paraId="124A95BE" w14:textId="77777777" w:rsidR="005A68E9" w:rsidRDefault="008C7E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t7QwMzUxMwJiYyUdpeDU4uLM/DyQAuNaAPXYsGcsAAAA"/>
  </w:docVars>
  <w:rsids>
    <w:rsidRoot w:val="00A347B9"/>
    <w:rsid w:val="000009B4"/>
    <w:rsid w:val="000D5E5E"/>
    <w:rsid w:val="001C560E"/>
    <w:rsid w:val="004B75F1"/>
    <w:rsid w:val="004D0342"/>
    <w:rsid w:val="00595DDD"/>
    <w:rsid w:val="005A68E9"/>
    <w:rsid w:val="00863C14"/>
    <w:rsid w:val="008C7ED0"/>
    <w:rsid w:val="00A347B9"/>
    <w:rsid w:val="00AC7732"/>
    <w:rsid w:val="00E665EF"/>
    <w:rsid w:val="00E66D26"/>
    <w:rsid w:val="00F3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625FBC0"/>
  <w15:docId w15:val="{C428DA38-925D-4459-8B90-6B3549261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47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347B9"/>
    <w:pPr>
      <w:tabs>
        <w:tab w:val="center" w:pos="4153"/>
        <w:tab w:val="right" w:pos="8306"/>
      </w:tabs>
      <w:jc w:val="both"/>
    </w:pPr>
    <w:rPr>
      <w:lang w:val="lv-LV" w:eastAsia="lv-LV"/>
    </w:rPr>
  </w:style>
  <w:style w:type="character" w:customStyle="1" w:styleId="FooterChar">
    <w:name w:val="Footer Char"/>
    <w:basedOn w:val="DefaultParagraphFont"/>
    <w:link w:val="Footer"/>
    <w:uiPriority w:val="99"/>
    <w:rsid w:val="00A347B9"/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PageNumber">
    <w:name w:val="page number"/>
    <w:rsid w:val="00A347B9"/>
  </w:style>
  <w:style w:type="character" w:styleId="CommentReference">
    <w:name w:val="annotation reference"/>
    <w:basedOn w:val="DefaultParagraphFont"/>
    <w:uiPriority w:val="99"/>
    <w:semiHidden/>
    <w:unhideWhenUsed/>
    <w:rsid w:val="001C56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56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560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5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560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6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60E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148</Words>
  <Characters>655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ēna Skārda</dc:creator>
  <cp:keywords/>
  <dc:description/>
  <cp:lastModifiedBy>Irēna Skārda</cp:lastModifiedBy>
  <cp:revision>9</cp:revision>
  <dcterms:created xsi:type="dcterms:W3CDTF">2017-05-03T09:21:00Z</dcterms:created>
  <dcterms:modified xsi:type="dcterms:W3CDTF">2017-09-12T12:50:00Z</dcterms:modified>
</cp:coreProperties>
</file>